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E1DB0" w14:textId="5034461B" w:rsidR="00FA0863" w:rsidRPr="00425C3D" w:rsidRDefault="00425C3D">
      <w:pPr>
        <w:rPr>
          <w:lang w:val="pt-BR"/>
        </w:rPr>
      </w:pPr>
      <w:r w:rsidRPr="00425C3D">
        <w:rPr>
          <w:lang w:val="pt-BR"/>
        </w:rPr>
        <w:t>Goleiros</w:t>
      </w:r>
    </w:p>
    <w:p w14:paraId="00726543" w14:textId="4CDA66ED" w:rsidR="00425C3D" w:rsidRPr="00425C3D" w:rsidRDefault="00425C3D">
      <w:pPr>
        <w:rPr>
          <w:lang w:val="pt-BR"/>
        </w:rPr>
      </w:pPr>
      <w:r w:rsidRPr="00425C3D">
        <w:rPr>
          <w:lang w:val="pt-BR"/>
        </w:rPr>
        <w:t>Vitor</w:t>
      </w:r>
    </w:p>
    <w:p w14:paraId="7C7FE2EF" w14:textId="12C495B5" w:rsidR="0095234C" w:rsidRDefault="00DC6AF2" w:rsidP="0095234C">
      <w:pPr>
        <w:jc w:val="both"/>
        <w:rPr>
          <w:lang w:val="pt-BR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3CC0E1B" wp14:editId="26D7F095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2028825" cy="5791200"/>
            <wp:effectExtent l="0" t="0" r="9525" b="0"/>
            <wp:wrapTight wrapText="bothSides">
              <wp:wrapPolygon edited="0">
                <wp:start x="0" y="0"/>
                <wp:lineTo x="0" y="21529"/>
                <wp:lineTo x="21499" y="21529"/>
                <wp:lineTo x="21499" y="0"/>
                <wp:lineTo x="0" y="0"/>
              </wp:wrapPolygon>
            </wp:wrapTight>
            <wp:docPr id="1" name="Picture 1" descr="DataFogo: O Goleiro Victor, Tricampeão Carioca pelo Botafogo. Fonte: A noite (01/03/1934) em https://datafogo.blogspot.com/2014/08/o-goleiro-victor-tricampeao-carioca.html em 29/05/2022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ataFogo: O Goleiro Victor, Tricampeão Carioca pelo Botafogo. Fonte: A noite (01/03/1934) em https://datafogo.blogspot.com/2014/08/o-goleiro-victor-tricampeao-carioca.html em 29/05/2022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57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5C3D" w:rsidRPr="00425C3D">
        <w:rPr>
          <w:lang w:val="pt-BR"/>
        </w:rPr>
        <w:t xml:space="preserve">Teria o Botafogo tido dois goleiros consagrados chamados de </w:t>
      </w:r>
      <w:proofErr w:type="spellStart"/>
      <w:r w:rsidR="00425C3D" w:rsidRPr="00425C3D">
        <w:rPr>
          <w:lang w:val="pt-BR"/>
        </w:rPr>
        <w:t>Gatitto</w:t>
      </w:r>
      <w:proofErr w:type="spellEnd"/>
      <w:r w:rsidR="00425C3D" w:rsidRPr="00425C3D">
        <w:rPr>
          <w:lang w:val="pt-BR"/>
        </w:rPr>
        <w:t xml:space="preserve">? </w:t>
      </w:r>
      <w:proofErr w:type="spellStart"/>
      <w:r w:rsidR="00425C3D">
        <w:rPr>
          <w:lang w:val="pt-BR"/>
        </w:rPr>
        <w:t>Gatitto</w:t>
      </w:r>
      <w:proofErr w:type="spellEnd"/>
      <w:r w:rsidR="00425C3D">
        <w:rPr>
          <w:lang w:val="pt-BR"/>
        </w:rPr>
        <w:t xml:space="preserve"> foi o honroso substituto de Jefferson no gol do Botafogo em pleno século XXI, enquanto Gatinho foi tricampeão carioca pelo Glorioso na década de 30. </w:t>
      </w:r>
      <w:r w:rsidR="0095234C">
        <w:rPr>
          <w:lang w:val="pt-BR"/>
        </w:rPr>
        <w:t>Victor Gonçalves nasceu em Niterói e defendeu o Botafogo no tricampeonato de 32, 33, 34 do Campeonato Carioca, histórico para o clube, já que o time ganharia também no ano seguinte, já com outro goleiro, tornando-se o único tetracampeão carioca.</w:t>
      </w:r>
    </w:p>
    <w:p w14:paraId="63F870A3" w14:textId="461B2709" w:rsidR="0095234C" w:rsidRDefault="0095234C" w:rsidP="0095234C">
      <w:pPr>
        <w:jc w:val="both"/>
        <w:rPr>
          <w:lang w:val="pt-BR"/>
        </w:rPr>
      </w:pPr>
      <w:r>
        <w:rPr>
          <w:lang w:val="pt-BR"/>
        </w:rPr>
        <w:t>Victor ficou 15 rodadas do Campeonato Carioca de 1932 sem sofrer gols, e, defendendo as balizas do Botafogo, venceu a Celeste Olímpica, a poderosa seleção do Uruguai campeã olímpica e do mundo.</w:t>
      </w:r>
      <w:r w:rsidR="00DC6AF2">
        <w:rPr>
          <w:lang w:val="pt-BR"/>
        </w:rPr>
        <w:t xml:space="preserve"> Defendeu a seleção brasileira em 4 ocasiões.</w:t>
      </w:r>
    </w:p>
    <w:p w14:paraId="65B9F2B1" w14:textId="4F7691CF" w:rsidR="00DC6AF2" w:rsidRDefault="00DC6AF2" w:rsidP="0095234C">
      <w:pPr>
        <w:jc w:val="both"/>
        <w:rPr>
          <w:lang w:val="pt-BR"/>
        </w:rPr>
      </w:pPr>
    </w:p>
    <w:p w14:paraId="71AB7826" w14:textId="7C99D208" w:rsidR="00425C3D" w:rsidRDefault="0095234C" w:rsidP="00DC6AF2">
      <w:pPr>
        <w:shd w:val="clear" w:color="auto" w:fill="FFF2CC" w:themeFill="accent4" w:themeFillTint="33"/>
        <w:jc w:val="both"/>
        <w:rPr>
          <w:lang w:val="pt-BR"/>
        </w:rPr>
      </w:pPr>
      <w:r>
        <w:rPr>
          <w:lang w:val="pt-BR"/>
        </w:rPr>
        <w:t xml:space="preserve">Curiosidades: </w:t>
      </w:r>
      <w:r w:rsidR="00425C3D" w:rsidRPr="00425C3D">
        <w:rPr>
          <w:lang w:val="pt-BR"/>
        </w:rPr>
        <w:t xml:space="preserve"> </w:t>
      </w:r>
      <w:r w:rsidR="00DC6AF2">
        <w:rPr>
          <w:lang w:val="pt-BR"/>
        </w:rPr>
        <w:t>Victor só entrava em campo após tomar uma dose de cachaça, porque a purinha aumentava sua confiança.</w:t>
      </w:r>
    </w:p>
    <w:p w14:paraId="4F1E31F4" w14:textId="77777777" w:rsidR="00DC6AF2" w:rsidRDefault="00DC6AF2" w:rsidP="0095234C">
      <w:pPr>
        <w:jc w:val="both"/>
        <w:rPr>
          <w:lang w:val="pt-BR"/>
        </w:rPr>
      </w:pPr>
    </w:p>
    <w:p w14:paraId="487F8910" w14:textId="77777777" w:rsidR="00DC6AF2" w:rsidRDefault="00DC6AF2" w:rsidP="0095234C">
      <w:pPr>
        <w:jc w:val="both"/>
        <w:rPr>
          <w:lang w:val="pt-BR"/>
        </w:rPr>
      </w:pPr>
    </w:p>
    <w:p w14:paraId="00793383" w14:textId="77777777" w:rsidR="00DC6AF2" w:rsidRDefault="00DC6AF2" w:rsidP="0095234C">
      <w:pPr>
        <w:jc w:val="both"/>
        <w:rPr>
          <w:lang w:val="pt-BR"/>
        </w:rPr>
      </w:pPr>
    </w:p>
    <w:p w14:paraId="2B52F1CC" w14:textId="77777777" w:rsidR="00DC6AF2" w:rsidRDefault="00DC6AF2" w:rsidP="0095234C">
      <w:pPr>
        <w:jc w:val="both"/>
        <w:rPr>
          <w:lang w:val="pt-BR"/>
        </w:rPr>
      </w:pPr>
    </w:p>
    <w:p w14:paraId="76E8E1DB" w14:textId="77777777" w:rsidR="00DC6AF2" w:rsidRDefault="00DC6AF2" w:rsidP="0095234C">
      <w:pPr>
        <w:jc w:val="both"/>
        <w:rPr>
          <w:lang w:val="pt-BR"/>
        </w:rPr>
      </w:pPr>
    </w:p>
    <w:p w14:paraId="727FB883" w14:textId="77777777" w:rsidR="00DC6AF2" w:rsidRDefault="00DC6AF2" w:rsidP="0095234C">
      <w:pPr>
        <w:jc w:val="both"/>
        <w:rPr>
          <w:lang w:val="pt-BR"/>
        </w:rPr>
      </w:pPr>
    </w:p>
    <w:p w14:paraId="44A6EE1D" w14:textId="77777777" w:rsidR="00DC6AF2" w:rsidRDefault="00DC6AF2" w:rsidP="0095234C">
      <w:pPr>
        <w:jc w:val="both"/>
        <w:rPr>
          <w:lang w:val="pt-BR"/>
        </w:rPr>
      </w:pPr>
    </w:p>
    <w:p w14:paraId="35E34D28" w14:textId="77777777" w:rsidR="00DC6AF2" w:rsidRDefault="00DC6AF2" w:rsidP="0095234C">
      <w:pPr>
        <w:jc w:val="both"/>
        <w:rPr>
          <w:lang w:val="pt-BR"/>
        </w:rPr>
      </w:pPr>
    </w:p>
    <w:p w14:paraId="5081CD9B" w14:textId="77777777" w:rsidR="00DC6AF2" w:rsidRDefault="00DC6AF2" w:rsidP="0095234C">
      <w:pPr>
        <w:jc w:val="both"/>
        <w:rPr>
          <w:lang w:val="pt-BR"/>
        </w:rPr>
      </w:pPr>
    </w:p>
    <w:p w14:paraId="4DBF4F9E" w14:textId="04131840" w:rsidR="00DC6AF2" w:rsidRDefault="00214AB4" w:rsidP="0095234C">
      <w:pPr>
        <w:jc w:val="both"/>
        <w:rPr>
          <w:lang w:val="pt-BR"/>
        </w:rPr>
      </w:pPr>
      <w:r>
        <w:rPr>
          <w:noProof/>
          <w:lang w:val="pt-BR"/>
        </w:rPr>
        <w:lastRenderedPageBreak/>
        <w:drawing>
          <wp:inline distT="0" distB="0" distL="0" distR="0" wp14:anchorId="6B961215" wp14:editId="41499CBB">
            <wp:extent cx="5105400" cy="3429000"/>
            <wp:effectExtent l="0" t="0" r="0" b="0"/>
            <wp:docPr id="4" name="Picture 4" descr="Botafogo campeão carioca de 1932. Fonte: https://datafogo.blogspot.com/2014/08/o-goleiro-victor-tricampeao-carioca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Botafogo campeão carioca de 1932. Fonte: https://datafogo.blogspot.com/2014/08/o-goleiro-victor-tricampeao-carioca.html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B814E" w14:textId="1EB98210" w:rsidR="00DC6AF2" w:rsidRDefault="00DC6AF2" w:rsidP="0095234C">
      <w:pPr>
        <w:jc w:val="both"/>
        <w:rPr>
          <w:lang w:val="pt-BR"/>
        </w:rPr>
      </w:pPr>
      <w:r>
        <w:rPr>
          <w:lang w:val="pt-BR"/>
        </w:rPr>
        <w:t>Fontes:</w:t>
      </w:r>
    </w:p>
    <w:p w14:paraId="725656F3" w14:textId="77777777" w:rsidR="00DC6AF2" w:rsidRPr="00DC6AF2" w:rsidRDefault="00DC6AF2" w:rsidP="00DC6AF2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ind w:left="1104"/>
        <w:rPr>
          <w:rFonts w:ascii="Arial" w:eastAsia="Times New Roman" w:hAnsi="Arial" w:cs="Arial"/>
          <w:color w:val="202122"/>
          <w:sz w:val="21"/>
          <w:szCs w:val="21"/>
          <w:lang w:eastAsia="en-AU"/>
        </w:rPr>
      </w:pPr>
      <w:r w:rsidRPr="00DC6AF2">
        <w:rPr>
          <w:rFonts w:ascii="Arial" w:eastAsia="Times New Roman" w:hAnsi="Arial" w:cs="Arial"/>
          <w:color w:val="202122"/>
          <w:sz w:val="21"/>
          <w:szCs w:val="21"/>
          <w:lang w:eastAsia="en-AU"/>
        </w:rPr>
        <w:t xml:space="preserve">AUGUSTO, </w:t>
      </w:r>
      <w:proofErr w:type="spellStart"/>
      <w:r w:rsidRPr="00DC6AF2">
        <w:rPr>
          <w:rFonts w:ascii="Arial" w:eastAsia="Times New Roman" w:hAnsi="Arial" w:cs="Arial"/>
          <w:color w:val="202122"/>
          <w:sz w:val="21"/>
          <w:szCs w:val="21"/>
          <w:lang w:eastAsia="en-AU"/>
        </w:rPr>
        <w:t>Sérgio</w:t>
      </w:r>
      <w:proofErr w:type="spellEnd"/>
      <w:r w:rsidRPr="00DC6AF2">
        <w:rPr>
          <w:rFonts w:ascii="Arial" w:eastAsia="Times New Roman" w:hAnsi="Arial" w:cs="Arial"/>
          <w:color w:val="202122"/>
          <w:sz w:val="21"/>
          <w:szCs w:val="21"/>
          <w:lang w:eastAsia="en-AU"/>
        </w:rPr>
        <w:t xml:space="preserve"> - </w:t>
      </w:r>
      <w:proofErr w:type="spellStart"/>
      <w:r w:rsidRPr="00DC6AF2">
        <w:rPr>
          <w:rFonts w:ascii="Arial" w:eastAsia="Times New Roman" w:hAnsi="Arial" w:cs="Arial"/>
          <w:color w:val="202122"/>
          <w:sz w:val="21"/>
          <w:szCs w:val="21"/>
          <w:lang w:eastAsia="en-AU"/>
        </w:rPr>
        <w:t>Botafogo</w:t>
      </w:r>
      <w:proofErr w:type="spellEnd"/>
      <w:r w:rsidRPr="00DC6AF2">
        <w:rPr>
          <w:rFonts w:ascii="Arial" w:eastAsia="Times New Roman" w:hAnsi="Arial" w:cs="Arial"/>
          <w:color w:val="202122"/>
          <w:sz w:val="21"/>
          <w:szCs w:val="21"/>
          <w:lang w:eastAsia="en-AU"/>
        </w:rPr>
        <w:t xml:space="preserve">: entre o </w:t>
      </w:r>
      <w:proofErr w:type="spellStart"/>
      <w:r w:rsidRPr="00DC6AF2">
        <w:rPr>
          <w:rFonts w:ascii="Arial" w:eastAsia="Times New Roman" w:hAnsi="Arial" w:cs="Arial"/>
          <w:color w:val="202122"/>
          <w:sz w:val="21"/>
          <w:szCs w:val="21"/>
          <w:lang w:eastAsia="en-AU"/>
        </w:rPr>
        <w:t>céu</w:t>
      </w:r>
      <w:proofErr w:type="spellEnd"/>
      <w:r w:rsidRPr="00DC6AF2">
        <w:rPr>
          <w:rFonts w:ascii="Arial" w:eastAsia="Times New Roman" w:hAnsi="Arial" w:cs="Arial"/>
          <w:color w:val="202122"/>
          <w:sz w:val="21"/>
          <w:szCs w:val="21"/>
          <w:lang w:eastAsia="en-AU"/>
        </w:rPr>
        <w:t xml:space="preserve"> e o inferno; p. 111 (</w:t>
      </w:r>
      <w:proofErr w:type="spellStart"/>
      <w:r w:rsidRPr="00DC6AF2">
        <w:rPr>
          <w:rFonts w:ascii="Arial" w:eastAsia="Times New Roman" w:hAnsi="Arial" w:cs="Arial"/>
          <w:color w:val="202122"/>
          <w:sz w:val="21"/>
          <w:szCs w:val="21"/>
          <w:lang w:eastAsia="en-AU"/>
        </w:rPr>
        <w:t>Editora</w:t>
      </w:r>
      <w:proofErr w:type="spellEnd"/>
      <w:r w:rsidRPr="00DC6AF2">
        <w:rPr>
          <w:rFonts w:ascii="Arial" w:eastAsia="Times New Roman" w:hAnsi="Arial" w:cs="Arial"/>
          <w:color w:val="202122"/>
          <w:sz w:val="21"/>
          <w:szCs w:val="21"/>
          <w:lang w:eastAsia="en-AU"/>
        </w:rPr>
        <w:t xml:space="preserve"> </w:t>
      </w:r>
      <w:proofErr w:type="spellStart"/>
      <w:r w:rsidRPr="00DC6AF2">
        <w:rPr>
          <w:rFonts w:ascii="Arial" w:eastAsia="Times New Roman" w:hAnsi="Arial" w:cs="Arial"/>
          <w:color w:val="202122"/>
          <w:sz w:val="21"/>
          <w:szCs w:val="21"/>
          <w:lang w:eastAsia="en-AU"/>
        </w:rPr>
        <w:t>Ediouro</w:t>
      </w:r>
      <w:proofErr w:type="spellEnd"/>
      <w:r w:rsidRPr="00DC6AF2">
        <w:rPr>
          <w:rFonts w:ascii="Arial" w:eastAsia="Times New Roman" w:hAnsi="Arial" w:cs="Arial"/>
          <w:color w:val="202122"/>
          <w:sz w:val="21"/>
          <w:szCs w:val="21"/>
          <w:lang w:eastAsia="en-AU"/>
        </w:rPr>
        <w:t>, 2004)</w:t>
      </w:r>
    </w:p>
    <w:p w14:paraId="63BD2109" w14:textId="50B0622C" w:rsidR="00DC6AF2" w:rsidRDefault="00291D9A" w:rsidP="0095234C">
      <w:pPr>
        <w:jc w:val="both"/>
        <w:rPr>
          <w:lang w:val="pt-BR"/>
        </w:rPr>
      </w:pPr>
      <w:r>
        <w:rPr>
          <w:lang w:val="pt-BR"/>
        </w:rPr>
        <w:t>- O Futebol no Botafogo (1904-1950) d</w:t>
      </w:r>
      <w:r w:rsidR="00214AB4">
        <w:rPr>
          <w:lang w:val="pt-BR"/>
        </w:rPr>
        <w:t>e A</w:t>
      </w:r>
      <w:r>
        <w:rPr>
          <w:lang w:val="pt-BR"/>
        </w:rPr>
        <w:t xml:space="preserve">lceu Mendes de Oliveira Castro; A Noite 05/12/193 e 01/03/1934; Diário da Noite, 28/02/1934; Jornal do Brasil e O Globo, ambos de 10/057/1984, citados </w:t>
      </w:r>
      <w:r w:rsidR="00214AB4">
        <w:rPr>
          <w:lang w:val="pt-BR"/>
        </w:rPr>
        <w:t xml:space="preserve">em </w:t>
      </w:r>
      <w:hyperlink r:id="rId7" w:history="1">
        <w:r w:rsidR="00214AB4" w:rsidRPr="00C3564F">
          <w:rPr>
            <w:rStyle w:val="Hyperlink"/>
            <w:lang w:val="pt-BR"/>
          </w:rPr>
          <w:t>https://datafogo.blogspot.com/2014/08/o-goleiro-victor-tricampeao-carioca.html</w:t>
        </w:r>
      </w:hyperlink>
      <w:r w:rsidR="00214AB4">
        <w:rPr>
          <w:lang w:val="pt-BR"/>
        </w:rPr>
        <w:t>.</w:t>
      </w:r>
    </w:p>
    <w:p w14:paraId="464D520A" w14:textId="77777777" w:rsidR="00214AB4" w:rsidRDefault="00214AB4" w:rsidP="0095234C">
      <w:pPr>
        <w:jc w:val="both"/>
        <w:rPr>
          <w:lang w:val="pt-BR"/>
        </w:rPr>
      </w:pPr>
    </w:p>
    <w:p w14:paraId="40B39E59" w14:textId="5D0E2A75" w:rsidR="00291D9A" w:rsidRPr="009B4A95" w:rsidRDefault="009B4A95" w:rsidP="0095234C">
      <w:pPr>
        <w:jc w:val="both"/>
        <w:rPr>
          <w:b/>
          <w:bCs/>
          <w:lang w:val="pt-BR"/>
        </w:rPr>
      </w:pPr>
      <w:r w:rsidRPr="009B4A95">
        <w:rPr>
          <w:b/>
          <w:bCs/>
          <w:lang w:val="pt-BR"/>
        </w:rPr>
        <w:t>Manga</w:t>
      </w:r>
    </w:p>
    <w:p w14:paraId="037FA060" w14:textId="722F2964" w:rsidR="009B4A95" w:rsidRDefault="009B4A95" w:rsidP="009B4A95">
      <w:pPr>
        <w:rPr>
          <w:lang w:val="pt-BR"/>
        </w:rPr>
      </w:pPr>
      <w:r>
        <w:rPr>
          <w:lang w:val="pt-BR"/>
        </w:rPr>
        <w:t>Esse tornar-se-ia o maior goleiro da história do Botafogo, talvez reconhecimento que possa ser contestado por Jefferson apenas. O mais emblemático, porém.</w:t>
      </w:r>
      <w:r w:rsidR="00F51334">
        <w:rPr>
          <w:lang w:val="pt-BR"/>
        </w:rPr>
        <w:t xml:space="preserve"> É o mais famoso dos Mangas, mas não o original. Manga, na verdade, era um grande goleiro do Santos, recordista de atuações nessa posição pelo alvinegro praiano.</w:t>
      </w:r>
    </w:p>
    <w:p w14:paraId="1653E581" w14:textId="1EFCF1DB" w:rsidR="00F51334" w:rsidRDefault="00F51334" w:rsidP="009B4A95">
      <w:pPr>
        <w:rPr>
          <w:lang w:val="pt-BR"/>
        </w:rPr>
      </w:pPr>
      <w:r>
        <w:rPr>
          <w:lang w:val="pt-BR"/>
        </w:rPr>
        <w:t xml:space="preserve">Sem dúvida um dos maiores goleiros da história do futebol brasileiro, e jogador brasileiro com recorde de participações na Copa Libertadores, começou a carreira como </w:t>
      </w:r>
      <w:proofErr w:type="spellStart"/>
      <w:r>
        <w:rPr>
          <w:lang w:val="pt-BR"/>
        </w:rPr>
        <w:t>Haílton</w:t>
      </w:r>
      <w:proofErr w:type="spellEnd"/>
      <w:r>
        <w:rPr>
          <w:lang w:val="pt-BR"/>
        </w:rPr>
        <w:t xml:space="preserve">, seu verdadeiro nome. </w:t>
      </w:r>
    </w:p>
    <w:p w14:paraId="68D7207E" w14:textId="1D5F6B85" w:rsidR="00F51334" w:rsidRDefault="00F51334" w:rsidP="00F36F5D">
      <w:pPr>
        <w:shd w:val="clear" w:color="auto" w:fill="F7CAAC" w:themeFill="accent2" w:themeFillTint="66"/>
        <w:jc w:val="center"/>
        <w:rPr>
          <w:lang w:val="pt-BR"/>
        </w:rPr>
      </w:pPr>
      <w:r>
        <w:rPr>
          <w:lang w:val="pt-BR"/>
        </w:rPr>
        <w:t xml:space="preserve">Foi campeão pernambucano de juniores sem tomar um gol sequer, em </w:t>
      </w:r>
      <w:r w:rsidR="00F36F5D">
        <w:rPr>
          <w:lang w:val="pt-BR"/>
        </w:rPr>
        <w:t>1954.</w:t>
      </w:r>
    </w:p>
    <w:p w14:paraId="70AC8A15" w14:textId="60BFC83F" w:rsidR="00F36F5D" w:rsidRDefault="00F36F5D" w:rsidP="009B4A95">
      <w:pPr>
        <w:rPr>
          <w:lang w:val="pt-BR"/>
        </w:rPr>
      </w:pPr>
      <w:r>
        <w:rPr>
          <w:lang w:val="pt-BR"/>
        </w:rPr>
        <w:t xml:space="preserve">Promovido aos profissionais por conta de seu brilhante desempenho, que lhe rendeu também o apelido de Manga, em homenagem ao goleiro do Santos. No time principal, seria </w:t>
      </w:r>
      <w:proofErr w:type="gramStart"/>
      <w:r>
        <w:rPr>
          <w:lang w:val="pt-BR"/>
        </w:rPr>
        <w:t>reserva  de</w:t>
      </w:r>
      <w:proofErr w:type="gramEnd"/>
      <w:r>
        <w:rPr>
          <w:lang w:val="pt-BR"/>
        </w:rPr>
        <w:t xml:space="preserve"> Carijó. Dois anos depois, em uma excursão à Europa, revezou a posição com o próprio Carijó e o também famoso goleiro Osvaldo Baliza, mas suas atuações foram prevalentes, e assim conquistou a posição de titular absoluto do Sport Recife. No clube, foi campeão pernambucano.</w:t>
      </w:r>
    </w:p>
    <w:p w14:paraId="387214BE" w14:textId="77777777" w:rsidR="00F36F5D" w:rsidRDefault="00F36F5D" w:rsidP="009B4A95">
      <w:pPr>
        <w:rPr>
          <w:lang w:val="pt-BR"/>
        </w:rPr>
      </w:pPr>
    </w:p>
    <w:p w14:paraId="4F2BB6A4" w14:textId="77777777" w:rsidR="00F36F5D" w:rsidRDefault="00F36F5D" w:rsidP="009B4A95">
      <w:pPr>
        <w:rPr>
          <w:lang w:val="pt-BR"/>
        </w:rPr>
      </w:pPr>
    </w:p>
    <w:p w14:paraId="54BE41A3" w14:textId="77777777" w:rsidR="009B4A95" w:rsidRDefault="009B4A95" w:rsidP="009B4A95">
      <w:pPr>
        <w:rPr>
          <w:lang w:val="pt-BR"/>
        </w:rPr>
      </w:pPr>
    </w:p>
    <w:p w14:paraId="5275A1C3" w14:textId="77777777" w:rsidR="009B4A95" w:rsidRPr="00425C3D" w:rsidRDefault="009B4A95" w:rsidP="0095234C">
      <w:pPr>
        <w:jc w:val="both"/>
        <w:rPr>
          <w:lang w:val="pt-BR"/>
        </w:rPr>
      </w:pPr>
    </w:p>
    <w:sectPr w:rsidR="009B4A95" w:rsidRPr="00425C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C97B1B"/>
    <w:multiLevelType w:val="multilevel"/>
    <w:tmpl w:val="1D1E7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68274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yN7A0MzMwNTE0NTFX0lEKTi0uzszPAykwrAUAKpOeCCwAAAA="/>
  </w:docVars>
  <w:rsids>
    <w:rsidRoot w:val="00425C3D"/>
    <w:rsid w:val="001F63B0"/>
    <w:rsid w:val="00214AB4"/>
    <w:rsid w:val="002359B3"/>
    <w:rsid w:val="00291D9A"/>
    <w:rsid w:val="00425C3D"/>
    <w:rsid w:val="0095234C"/>
    <w:rsid w:val="009B4A95"/>
    <w:rsid w:val="00DC6AF2"/>
    <w:rsid w:val="00E05D98"/>
    <w:rsid w:val="00F36F5D"/>
    <w:rsid w:val="00F51334"/>
    <w:rsid w:val="00FA0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8091A"/>
  <w15:chartTrackingRefBased/>
  <w15:docId w15:val="{4F17D206-CD57-46B8-920B-AFEC2E118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4A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4A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63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atafogo.blogspot.com/2014/08/o-goleiro-victor-tricampeao-carioca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 Carlos Machado de Braganca Soares</dc:creator>
  <cp:keywords/>
  <dc:description/>
  <cp:lastModifiedBy>Andre Carlos Machado de Braganca Soares</cp:lastModifiedBy>
  <cp:revision>1</cp:revision>
  <dcterms:created xsi:type="dcterms:W3CDTF">2022-05-29T04:09:00Z</dcterms:created>
  <dcterms:modified xsi:type="dcterms:W3CDTF">2022-05-29T04:50:00Z</dcterms:modified>
</cp:coreProperties>
</file>